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453A0" w14:textId="7AC6C27F" w:rsidR="006866A2" w:rsidRDefault="000E3410">
      <w:bookmarkStart w:id="0" w:name="_GoBack"/>
      <w:bookmarkEnd w:id="0"/>
      <w:r w:rsidRPr="000E3410">
        <w:rPr>
          <w:noProof/>
        </w:rPr>
        <w:drawing>
          <wp:inline distT="0" distB="0" distL="0" distR="0" wp14:anchorId="6A764E0B" wp14:editId="579CE771">
            <wp:extent cx="3505380" cy="372764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05380" cy="3727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3410">
        <w:rPr>
          <w:noProof/>
        </w:rPr>
        <w:drawing>
          <wp:inline distT="0" distB="0" distL="0" distR="0" wp14:anchorId="362081E4" wp14:editId="66733D65">
            <wp:extent cx="3549650" cy="3727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49840" cy="372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66A2" w:rsidSect="000E341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jc1MzI0M7Y0NzZW0lEKTi0uzszPAykwrAUAQqa35ywAAAA="/>
  </w:docVars>
  <w:rsids>
    <w:rsidRoot w:val="000E3410"/>
    <w:rsid w:val="000E3410"/>
    <w:rsid w:val="00605FFB"/>
    <w:rsid w:val="00686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7DF45"/>
  <w15:chartTrackingRefBased/>
  <w15:docId w15:val="{A1EE5A3E-92A2-4126-9B18-E942E6F29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bel</dc:creator>
  <cp:keywords/>
  <dc:description/>
  <cp:lastModifiedBy>Lisa Darrow</cp:lastModifiedBy>
  <cp:revision>2</cp:revision>
  <dcterms:created xsi:type="dcterms:W3CDTF">2020-04-16T16:19:00Z</dcterms:created>
  <dcterms:modified xsi:type="dcterms:W3CDTF">2020-04-16T16:19:00Z</dcterms:modified>
</cp:coreProperties>
</file>